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30002B4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</w:t>
      </w:r>
      <w:r w:rsidR="00010E45">
        <w:rPr>
          <w:sz w:val="32"/>
          <w:szCs w:val="32"/>
        </w:rPr>
        <w:t>8</w:t>
      </w:r>
    </w:p>
    <w:p w14:paraId="1583A845" w14:textId="68E0A851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78775A">
        <w:rPr>
          <w:b/>
          <w:color w:val="4E81BD"/>
          <w:sz w:val="28"/>
        </w:rPr>
        <w:t>8</w:t>
      </w:r>
      <w:bookmarkStart w:id="0" w:name="_GoBack"/>
      <w:bookmarkEnd w:id="0"/>
      <w:r w:rsidR="000E764D" w:rsidRPr="000E764D">
        <w:rPr>
          <w:b/>
          <w:color w:val="4E81BD"/>
          <w:sz w:val="28"/>
        </w:rPr>
        <w:t xml:space="preserve">– </w:t>
      </w:r>
      <w:r w:rsidR="0078775A">
        <w:rPr>
          <w:b/>
          <w:color w:val="4E81BD"/>
          <w:sz w:val="28"/>
        </w:rPr>
        <w:t>Client JS – Web UI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727" w:type="dxa"/>
        <w:tblLayout w:type="fixed"/>
        <w:tblLook w:val="04A0" w:firstRow="1" w:lastRow="0" w:firstColumn="1" w:lastColumn="0" w:noHBand="0" w:noVBand="1"/>
      </w:tblPr>
      <w:tblGrid>
        <w:gridCol w:w="4585"/>
        <w:gridCol w:w="720"/>
        <w:gridCol w:w="1620"/>
        <w:gridCol w:w="2756"/>
        <w:gridCol w:w="1046"/>
      </w:tblGrid>
      <w:tr w:rsidR="00AE6B3B" w:rsidRPr="000D0B38" w14:paraId="431162A9" w14:textId="77777777" w:rsidTr="00AE6B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20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20" w:type="dxa"/>
          </w:tcPr>
          <w:p w14:paraId="4F379030" w14:textId="77777777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  <w:r w:rsidRPr="000D0B38">
              <w:rPr>
                <w:color w:val="0070C0"/>
                <w:sz w:val="24"/>
                <w:szCs w:val="24"/>
                <w:vertAlign w:val="superscript"/>
              </w:rPr>
              <w:t>*</w:t>
            </w:r>
            <w:r w:rsidRPr="000D0B38">
              <w:rPr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2756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046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0B99F770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164ACAE" w14:textId="3E8DB9B1" w:rsidR="003F3C9F" w:rsidRDefault="00C97BFA" w:rsidP="007A6106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C97BF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8"/>
            </w:r>
            <w:r>
              <w:rPr>
                <w:rFonts w:ascii="Times New Roman" w:hAnsi="Times New Roman" w:cs="Times New Roman"/>
                <w:sz w:val="20"/>
                <w:szCs w:val="20"/>
              </w:rPr>
              <w:t>Index.html</w:t>
            </w:r>
          </w:p>
          <w:p w14:paraId="27A08640" w14:textId="77777777" w:rsidR="00C97BFA" w:rsidRDefault="00C97BFA" w:rsidP="007A6106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Implemented all </w:t>
            </w:r>
            <w:r w:rsidR="00813150"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requirements for the index page as mentioned in the lab sheet.</w:t>
            </w:r>
          </w:p>
          <w:p w14:paraId="3EF55998" w14:textId="77777777" w:rsidR="00813150" w:rsidRDefault="00813150" w:rsidP="007A6106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he page should allow users to be able to</w:t>
            </w:r>
          </w:p>
          <w:p w14:paraId="67BF9C93" w14:textId="557C2509" w:rsidR="00813150" w:rsidRDefault="00813150" w:rsidP="00813150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display all the available books by </w:t>
            </w:r>
            <w:r w:rsidR="007F7705" w:rsidRP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category, name, isbn, author or pageCount</w:t>
            </w:r>
          </w:p>
          <w:p w14:paraId="4FFC2F0A" w14:textId="77777777" w:rsidR="00813150" w:rsidRPr="00813150" w:rsidRDefault="00813150" w:rsidP="00813150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update link </w:t>
            </w:r>
          </w:p>
          <w:p w14:paraId="0D02CA89" w14:textId="764B8B53" w:rsidR="00813150" w:rsidRPr="00813150" w:rsidRDefault="00813150" w:rsidP="0081315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0"/>
            </w: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delete a book</w:t>
            </w:r>
          </w:p>
        </w:tc>
        <w:tc>
          <w:tcPr>
            <w:tcW w:w="720" w:type="dxa"/>
          </w:tcPr>
          <w:p w14:paraId="3F2094C7" w14:textId="68D8F982" w:rsidR="003F3C9F" w:rsidRPr="000D0B38" w:rsidRDefault="00C56C5B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40</w:t>
            </w:r>
          </w:p>
        </w:tc>
        <w:tc>
          <w:tcPr>
            <w:tcW w:w="162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046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0D6E9C" w:rsidRPr="000D0B38" w14:paraId="47567E33" w14:textId="77777777" w:rsidTr="00AE6B3B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EE5CEB0" w14:textId="1BCF7CA5" w:rsidR="00C97BFA" w:rsidRDefault="00C97BFA" w:rsidP="00C97BFA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b w:val="0"/>
                <w:bCs w:val="0"/>
              </w:rPr>
            </w:pPr>
            <w:r w:rsidRPr="00C97BFA">
              <w:rPr>
                <w:rFonts w:cstheme="minorHAnsi"/>
                <w:b w:val="0"/>
                <w:bCs w:val="0"/>
              </w:rPr>
              <w:sym w:font="Wingdings" w:char="F0E8"/>
            </w:r>
            <w:r w:rsidRPr="00C97BFA">
              <w:rPr>
                <w:rFonts w:cstheme="minorHAnsi"/>
              </w:rPr>
              <w:t>book.html</w:t>
            </w:r>
          </w:p>
          <w:p w14:paraId="73B20A91" w14:textId="77777777" w:rsidR="00C97BFA" w:rsidRDefault="00C97BFA" w:rsidP="00C97BFA">
            <w:pPr>
              <w:widowControl w:val="0"/>
              <w:autoSpaceDE w:val="0"/>
              <w:autoSpaceDN w:val="0"/>
              <w:adjustRightInd w:val="0"/>
              <w:rPr>
                <w:b w:val="0"/>
                <w:bCs w:val="0"/>
              </w:rPr>
            </w:pPr>
          </w:p>
          <w:p w14:paraId="6A8B1787" w14:textId="15122214" w:rsidR="000D6E9C" w:rsidRPr="00C97BFA" w:rsidRDefault="00C97BFA" w:rsidP="00813150">
            <w:pPr>
              <w:pStyle w:val="NoSpacing"/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his page displays the details of the selected book. The book details should be fetched using /api/books/:isbn</w:t>
            </w:r>
          </w:p>
        </w:tc>
        <w:tc>
          <w:tcPr>
            <w:tcW w:w="720" w:type="dxa"/>
          </w:tcPr>
          <w:p w14:paraId="751298B7" w14:textId="63C89BF0" w:rsidR="000D6E9C" w:rsidRDefault="00C56C5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620" w:type="dxa"/>
          </w:tcPr>
          <w:p w14:paraId="65799C4A" w14:textId="77777777" w:rsidR="000D6E9C" w:rsidRPr="000D0B38" w:rsidRDefault="000D6E9C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056DADCF" w14:textId="77777777" w:rsidR="000D6E9C" w:rsidRPr="000D0B38" w:rsidRDefault="000D6E9C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5BB19964" w14:textId="77777777" w:rsidR="000D6E9C" w:rsidRPr="000D0B38" w:rsidRDefault="000D6E9C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C97BFA" w:rsidRPr="000D0B38" w14:paraId="1F015B84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235CBFB" w14:textId="3F0202E2" w:rsidR="00C97BFA" w:rsidRDefault="00C97BFA" w:rsidP="00C97BFA">
            <w:pPr>
              <w:widowControl w:val="0"/>
              <w:tabs>
                <w:tab w:val="left" w:pos="921"/>
              </w:tabs>
              <w:autoSpaceDE w:val="0"/>
              <w:autoSpaceDN w:val="0"/>
              <w:adjustRightInd w:val="0"/>
            </w:pPr>
            <w:r w:rsidRPr="00C97BFA">
              <w:rPr>
                <w:b w:val="0"/>
                <w:bCs w:val="0"/>
              </w:rPr>
              <w:sym w:font="Wingdings" w:char="F0E8"/>
            </w:r>
            <w:r w:rsidRPr="00022495">
              <w:t>book-editor.html</w:t>
            </w:r>
          </w:p>
          <w:p w14:paraId="1384B9AF" w14:textId="34EEA4D2" w:rsidR="00C97BFA" w:rsidRPr="00813150" w:rsidRDefault="00C97BFA" w:rsidP="00813150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rovides a form to allow adding a book to the book-catalog. The entered book should be posted to the Web API @ /api/books/</w:t>
            </w:r>
          </w:p>
          <w:p w14:paraId="2F5DFD5A" w14:textId="65D43AED" w:rsidR="00C97BFA" w:rsidRPr="00C97BFA" w:rsidRDefault="00C97BFA" w:rsidP="00813150">
            <w:pPr>
              <w:pStyle w:val="NoSpacing"/>
              <w:rPr>
                <w:rFonts w:cstheme="minorHAnsi"/>
                <w:b w:val="0"/>
                <w:bCs w:val="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he form can also be used for updating an existing book. The updated book should be sent to the Web API @ /api/books</w:t>
            </w:r>
          </w:p>
        </w:tc>
        <w:tc>
          <w:tcPr>
            <w:tcW w:w="720" w:type="dxa"/>
          </w:tcPr>
          <w:p w14:paraId="43CD26F5" w14:textId="5510ED6F" w:rsidR="00C97BFA" w:rsidRDefault="00C56C5B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1620" w:type="dxa"/>
          </w:tcPr>
          <w:p w14:paraId="305C66DD" w14:textId="77777777" w:rsidR="00C97BFA" w:rsidRPr="000D0B38" w:rsidRDefault="00C97BF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63E2E84D" w14:textId="77777777" w:rsidR="00C97BFA" w:rsidRPr="000D0B38" w:rsidRDefault="00C97BF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12F6BEC6" w14:textId="77777777" w:rsidR="00C97BFA" w:rsidRPr="000D0B38" w:rsidRDefault="00C97BF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C97BFA" w:rsidRPr="000D0B38" w14:paraId="7D362F64" w14:textId="77777777" w:rsidTr="00AE6B3B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6669446" w14:textId="49A19E4D" w:rsidR="00C97BFA" w:rsidRPr="00813150" w:rsidRDefault="00C97BFA" w:rsidP="00813150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8"/>
            </w: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books-summary.html</w:t>
            </w:r>
          </w:p>
          <w:p w14:paraId="6DAF5B03" w14:textId="385328AF" w:rsidR="00C97BFA" w:rsidRPr="00C97BFA" w:rsidRDefault="00C97BFA" w:rsidP="00813150">
            <w:pPr>
              <w:pStyle w:val="NoSpacing"/>
              <w:rPr>
                <w:rFonts w:cstheme="minorHAnsi"/>
                <w:b w:val="0"/>
                <w:bCs w:val="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isplay a table that contains the author name and the number of books</w:t>
            </w:r>
          </w:p>
        </w:tc>
        <w:tc>
          <w:tcPr>
            <w:tcW w:w="720" w:type="dxa"/>
          </w:tcPr>
          <w:p w14:paraId="7B436D16" w14:textId="6020506E" w:rsidR="00C97BFA" w:rsidRDefault="00C56C5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620" w:type="dxa"/>
          </w:tcPr>
          <w:p w14:paraId="64BCCD84" w14:textId="77777777" w:rsidR="00C97BFA" w:rsidRPr="000D0B38" w:rsidRDefault="00C97BF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3A2529C7" w14:textId="77777777" w:rsidR="00C97BFA" w:rsidRPr="000D0B38" w:rsidRDefault="00C97BF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3EC0958E" w14:textId="77777777" w:rsidR="00C97BFA" w:rsidRPr="000D0B38" w:rsidRDefault="00C97BF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20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AE6B3B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20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2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lastRenderedPageBreak/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68213449" w:rsidR="00031CA6" w:rsidRPr="00594248" w:rsidRDefault="00031CA6" w:rsidP="00594248"/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5B198D" w14:textId="77777777" w:rsidR="005A6D98" w:rsidRDefault="005A6D98" w:rsidP="007D42BF">
      <w:pPr>
        <w:spacing w:after="0" w:line="240" w:lineRule="auto"/>
      </w:pPr>
      <w:r>
        <w:separator/>
      </w:r>
    </w:p>
  </w:endnote>
  <w:endnote w:type="continuationSeparator" w:id="0">
    <w:p w14:paraId="736E3E6E" w14:textId="77777777" w:rsidR="005A6D98" w:rsidRDefault="005A6D98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0AF4AA" w14:textId="77777777" w:rsidR="005A6D98" w:rsidRDefault="005A6D98" w:rsidP="007D42BF">
      <w:pPr>
        <w:spacing w:after="0" w:line="240" w:lineRule="auto"/>
      </w:pPr>
      <w:r>
        <w:separator/>
      </w:r>
    </w:p>
  </w:footnote>
  <w:footnote w:type="continuationSeparator" w:id="0">
    <w:p w14:paraId="48594EB0" w14:textId="77777777" w:rsidR="005A6D98" w:rsidRDefault="005A6D98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53512A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9311A2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13"/>
  </w:num>
  <w:num w:numId="4">
    <w:abstractNumId w:val="1"/>
  </w:num>
  <w:num w:numId="5">
    <w:abstractNumId w:val="12"/>
  </w:num>
  <w:num w:numId="6">
    <w:abstractNumId w:val="2"/>
  </w:num>
  <w:num w:numId="7">
    <w:abstractNumId w:val="3"/>
  </w:num>
  <w:num w:numId="8">
    <w:abstractNumId w:val="8"/>
  </w:num>
  <w:num w:numId="9">
    <w:abstractNumId w:val="5"/>
  </w:num>
  <w:num w:numId="10">
    <w:abstractNumId w:val="9"/>
  </w:num>
  <w:num w:numId="11">
    <w:abstractNumId w:val="4"/>
  </w:num>
  <w:num w:numId="12">
    <w:abstractNumId w:val="6"/>
  </w:num>
  <w:num w:numId="13">
    <w:abstractNumId w:val="15"/>
  </w:num>
  <w:num w:numId="14">
    <w:abstractNumId w:val="10"/>
  </w:num>
  <w:num w:numId="15">
    <w:abstractNumId w:val="7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75BE2"/>
    <w:rsid w:val="00081100"/>
    <w:rsid w:val="000D0B38"/>
    <w:rsid w:val="000D1D13"/>
    <w:rsid w:val="000D3A95"/>
    <w:rsid w:val="000D5E32"/>
    <w:rsid w:val="000D6E9C"/>
    <w:rsid w:val="000E70E5"/>
    <w:rsid w:val="000E764D"/>
    <w:rsid w:val="000F1948"/>
    <w:rsid w:val="000F1DB3"/>
    <w:rsid w:val="00116CA8"/>
    <w:rsid w:val="00123CEF"/>
    <w:rsid w:val="00133EED"/>
    <w:rsid w:val="001B7447"/>
    <w:rsid w:val="001D0F47"/>
    <w:rsid w:val="001E079F"/>
    <w:rsid w:val="001E676E"/>
    <w:rsid w:val="0021547C"/>
    <w:rsid w:val="002514D0"/>
    <w:rsid w:val="003164EE"/>
    <w:rsid w:val="00317D0F"/>
    <w:rsid w:val="0034257A"/>
    <w:rsid w:val="00344B1D"/>
    <w:rsid w:val="00354888"/>
    <w:rsid w:val="003736EE"/>
    <w:rsid w:val="00385EFA"/>
    <w:rsid w:val="00396B97"/>
    <w:rsid w:val="003B75D1"/>
    <w:rsid w:val="003B7C97"/>
    <w:rsid w:val="003C7D74"/>
    <w:rsid w:val="003F3C9F"/>
    <w:rsid w:val="0041738C"/>
    <w:rsid w:val="004550C3"/>
    <w:rsid w:val="00456935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A6D98"/>
    <w:rsid w:val="005B498F"/>
    <w:rsid w:val="00610E23"/>
    <w:rsid w:val="00655CD6"/>
    <w:rsid w:val="006B6655"/>
    <w:rsid w:val="007213D9"/>
    <w:rsid w:val="00742A06"/>
    <w:rsid w:val="007500FD"/>
    <w:rsid w:val="007642E8"/>
    <w:rsid w:val="00765CF6"/>
    <w:rsid w:val="00773757"/>
    <w:rsid w:val="007763A2"/>
    <w:rsid w:val="0078775A"/>
    <w:rsid w:val="007A6106"/>
    <w:rsid w:val="007C3FD3"/>
    <w:rsid w:val="007D42BF"/>
    <w:rsid w:val="007F7705"/>
    <w:rsid w:val="00813150"/>
    <w:rsid w:val="00834050"/>
    <w:rsid w:val="00883C29"/>
    <w:rsid w:val="008A12EA"/>
    <w:rsid w:val="008A7166"/>
    <w:rsid w:val="008B435A"/>
    <w:rsid w:val="008B4AE6"/>
    <w:rsid w:val="008C5B92"/>
    <w:rsid w:val="008F7F08"/>
    <w:rsid w:val="00903B1A"/>
    <w:rsid w:val="00907FA0"/>
    <w:rsid w:val="00950E47"/>
    <w:rsid w:val="00982089"/>
    <w:rsid w:val="009C066D"/>
    <w:rsid w:val="009E1EB6"/>
    <w:rsid w:val="00A368AC"/>
    <w:rsid w:val="00A37EC5"/>
    <w:rsid w:val="00A54491"/>
    <w:rsid w:val="00A54A83"/>
    <w:rsid w:val="00AA3747"/>
    <w:rsid w:val="00AC2EFD"/>
    <w:rsid w:val="00AD0A31"/>
    <w:rsid w:val="00AD0CDC"/>
    <w:rsid w:val="00AE6B3B"/>
    <w:rsid w:val="00B06589"/>
    <w:rsid w:val="00B34D52"/>
    <w:rsid w:val="00B614EC"/>
    <w:rsid w:val="00B8118E"/>
    <w:rsid w:val="00BD5B70"/>
    <w:rsid w:val="00BD7506"/>
    <w:rsid w:val="00BF7DCB"/>
    <w:rsid w:val="00C541EF"/>
    <w:rsid w:val="00C56C5B"/>
    <w:rsid w:val="00C706EF"/>
    <w:rsid w:val="00C97BFA"/>
    <w:rsid w:val="00CB2566"/>
    <w:rsid w:val="00CC38C2"/>
    <w:rsid w:val="00CD6CBC"/>
    <w:rsid w:val="00D27639"/>
    <w:rsid w:val="00D47A71"/>
    <w:rsid w:val="00D57339"/>
    <w:rsid w:val="00D65B40"/>
    <w:rsid w:val="00D80AC7"/>
    <w:rsid w:val="00DA6C1D"/>
    <w:rsid w:val="00DB6028"/>
    <w:rsid w:val="00E66A03"/>
    <w:rsid w:val="00EF5FA0"/>
    <w:rsid w:val="00F04623"/>
    <w:rsid w:val="00F10FE4"/>
    <w:rsid w:val="00F25691"/>
    <w:rsid w:val="00F40E47"/>
    <w:rsid w:val="00F713A4"/>
    <w:rsid w:val="00F93229"/>
    <w:rsid w:val="00F96B7D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75FEF9-A081-CC4C-B3A0-470A10F94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38</cp:revision>
  <dcterms:created xsi:type="dcterms:W3CDTF">2018-03-24T14:51:00Z</dcterms:created>
  <dcterms:modified xsi:type="dcterms:W3CDTF">2019-03-18T22:39:00Z</dcterms:modified>
</cp:coreProperties>
</file>